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D7A3E" w14:textId="124BE8ED" w:rsidR="00194021" w:rsidRDefault="002B6C61" w:rsidP="006B0AC3">
      <w:pPr>
        <w:pStyle w:val="Title"/>
      </w:pPr>
      <w:r>
        <w:t>Title</w:t>
      </w:r>
    </w:p>
    <w:p w14:paraId="3541F4BB" w14:textId="5FEDA9C2" w:rsidR="00EF166A" w:rsidRDefault="00EF166A" w:rsidP="00EF166A">
      <w:pPr>
        <w:pStyle w:val="Author"/>
      </w:pPr>
      <w:r>
        <w:t>Author</w:t>
      </w:r>
    </w:p>
    <w:p w14:paraId="2AE3D870" w14:textId="2D2B16CA" w:rsidR="00A00A17" w:rsidRDefault="00A00A17" w:rsidP="00A00A17">
      <w:pPr>
        <w:pStyle w:val="Date"/>
      </w:pPr>
      <w:r>
        <w:t>Date</w:t>
      </w:r>
    </w:p>
    <w:p w14:paraId="6D947584" w14:textId="4FB8AC07" w:rsidR="0098128E" w:rsidRPr="0098128E" w:rsidRDefault="0098128E" w:rsidP="0098128E">
      <w:pPr>
        <w:pStyle w:val="BodyText"/>
        <w:rPr>
          <w:rStyle w:val="Hyperlink"/>
        </w:rPr>
      </w:pPr>
      <w:r>
        <w:rPr>
          <w:rStyle w:val="Hyperlink"/>
        </w:rPr>
        <w:t>Hyperlink</w:t>
      </w:r>
    </w:p>
    <w:p w14:paraId="35D76761" w14:textId="6CFDFC55" w:rsidR="00194021" w:rsidRDefault="009B18D7">
      <w:pPr>
        <w:pStyle w:val="Heading1"/>
      </w:pPr>
      <w:bookmarkStart w:id="0" w:name="this-is-a-first-level-heading"/>
      <w:r>
        <w:t>Heading 1</w:t>
      </w:r>
    </w:p>
    <w:p w14:paraId="64A047CD" w14:textId="4DB632B4" w:rsidR="00487555" w:rsidRDefault="00487555" w:rsidP="00487555">
      <w:pPr>
        <w:pStyle w:val="FirstParagraph"/>
      </w:pPr>
      <w:r>
        <w:t>First paragraph</w:t>
      </w:r>
    </w:p>
    <w:p w14:paraId="3BD87622" w14:textId="30B2F464" w:rsidR="009E79E4" w:rsidRDefault="009E79E4" w:rsidP="009E79E4">
      <w:pPr>
        <w:pStyle w:val="BodyText"/>
      </w:pPr>
      <w:r>
        <w:t>Body text</w:t>
      </w:r>
    </w:p>
    <w:p w14:paraId="695C90E8" w14:textId="42D9DD54" w:rsidR="001179CF" w:rsidRDefault="001179CF" w:rsidP="001179CF">
      <w:pPr>
        <w:pStyle w:val="TableCaption"/>
      </w:pPr>
      <w:r>
        <w:t>Table caption</w:t>
      </w:r>
    </w:p>
    <w:p w14:paraId="680B9256" w14:textId="355C1422" w:rsidR="001163CB" w:rsidRDefault="001163CB" w:rsidP="001163CB">
      <w:pPr>
        <w:pStyle w:val="ImageCaption"/>
      </w:pPr>
      <w:r>
        <w:t xml:space="preserve">Figure </w:t>
      </w:r>
      <w:proofErr w:type="gramStart"/>
      <w:r>
        <w:t>caption</w:t>
      </w:r>
      <w:proofErr w:type="gramEnd"/>
    </w:p>
    <w:p w14:paraId="1FB42D97" w14:textId="07757DB4" w:rsidR="00AB67B8" w:rsidRPr="009E79E4" w:rsidRDefault="00AB67B8" w:rsidP="00AB67B8">
      <w:pPr>
        <w:pStyle w:val="Compact"/>
      </w:pPr>
      <w:r>
        <w:t>Compact (used for tables and bulleted lists)</w:t>
      </w:r>
    </w:p>
    <w:p w14:paraId="23A5B953" w14:textId="2547A685" w:rsidR="00194021" w:rsidRDefault="006A4427">
      <w:pPr>
        <w:pStyle w:val="Heading2"/>
      </w:pPr>
      <w:bookmarkStart w:id="1" w:name="this-is-a-second-level-heading"/>
      <w:r>
        <w:t>H</w:t>
      </w:r>
      <w:r w:rsidR="00000000">
        <w:t>eading</w:t>
      </w:r>
      <w:r>
        <w:t xml:space="preserve"> 2</w:t>
      </w:r>
    </w:p>
    <w:p w14:paraId="27C36AC3" w14:textId="4FE8F254" w:rsidR="00194021" w:rsidRDefault="00472214">
      <w:pPr>
        <w:pStyle w:val="Heading3"/>
      </w:pPr>
      <w:bookmarkStart w:id="2" w:name="this-is-a-third-level-heading"/>
      <w:r>
        <w:t>H</w:t>
      </w:r>
      <w:r w:rsidR="00000000">
        <w:t>eading</w:t>
      </w:r>
      <w:bookmarkEnd w:id="0"/>
      <w:bookmarkEnd w:id="1"/>
      <w:bookmarkEnd w:id="2"/>
      <w:r>
        <w:t xml:space="preserve"> 3</w:t>
      </w:r>
    </w:p>
    <w:p w14:paraId="5684E688" w14:textId="3BE7C5AA" w:rsidR="009E79E4" w:rsidRDefault="00A930E8" w:rsidP="00A930E8">
      <w:pPr>
        <w:pStyle w:val="Heading4"/>
      </w:pPr>
      <w:r>
        <w:t>Heading 4</w:t>
      </w:r>
    </w:p>
    <w:p w14:paraId="1F7CC252" w14:textId="6C7F6938" w:rsidR="003446DA" w:rsidRPr="003446DA" w:rsidRDefault="003446DA" w:rsidP="003446DA">
      <w:pPr>
        <w:pStyle w:val="Heading5"/>
      </w:pPr>
      <w:r>
        <w:t>Heading 5</w:t>
      </w:r>
    </w:p>
    <w:p w14:paraId="6B8838C3" w14:textId="05791C66" w:rsidR="00845E5E" w:rsidRPr="0032666A" w:rsidRDefault="00845E5E" w:rsidP="00845E5E">
      <w:pPr>
        <w:pStyle w:val="Bibliography"/>
      </w:pPr>
      <w:r>
        <w:t>References</w:t>
      </w:r>
    </w:p>
    <w:sectPr w:rsidR="00845E5E" w:rsidRPr="0032666A" w:rsidSect="00AD1F68">
      <w:footerReference w:type="even" r:id="rId7"/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8DA1D" w14:textId="77777777" w:rsidR="00AD1F68" w:rsidRDefault="00AD1F68">
      <w:pPr>
        <w:spacing w:after="0"/>
      </w:pPr>
      <w:r>
        <w:separator/>
      </w:r>
    </w:p>
  </w:endnote>
  <w:endnote w:type="continuationSeparator" w:id="0">
    <w:p w14:paraId="09417E34" w14:textId="77777777" w:rsidR="00AD1F68" w:rsidRDefault="00AD1F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09614200"/>
      <w:docPartObj>
        <w:docPartGallery w:val="Page Numbers (Bottom of Page)"/>
        <w:docPartUnique/>
      </w:docPartObj>
    </w:sdtPr>
    <w:sdtContent>
      <w:p w14:paraId="47C93BBB" w14:textId="7BBA5E76" w:rsidR="00EE128A" w:rsidRDefault="00EE128A" w:rsidP="001F1B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5480A8A" w14:textId="77777777" w:rsidR="00EE128A" w:rsidRDefault="00EE128A" w:rsidP="00EE12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81737262"/>
      <w:docPartObj>
        <w:docPartGallery w:val="Page Numbers (Bottom of Page)"/>
        <w:docPartUnique/>
      </w:docPartObj>
    </w:sdtPr>
    <w:sdtContent>
      <w:p w14:paraId="02D306F6" w14:textId="58F3C537" w:rsidR="00EE128A" w:rsidRDefault="00EE128A" w:rsidP="001F1B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9B7B38" w14:textId="77777777" w:rsidR="00EE128A" w:rsidRDefault="00EE128A" w:rsidP="00EE12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BE35A" w14:textId="77777777" w:rsidR="00AD1F68" w:rsidRDefault="00AD1F68">
      <w:r>
        <w:separator/>
      </w:r>
    </w:p>
  </w:footnote>
  <w:footnote w:type="continuationSeparator" w:id="0">
    <w:p w14:paraId="3631995F" w14:textId="77777777" w:rsidR="00AD1F68" w:rsidRDefault="00AD1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90D5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7666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4021"/>
    <w:rsid w:val="001163CB"/>
    <w:rsid w:val="001179CF"/>
    <w:rsid w:val="00143593"/>
    <w:rsid w:val="00194021"/>
    <w:rsid w:val="00285702"/>
    <w:rsid w:val="002B6C61"/>
    <w:rsid w:val="0032666A"/>
    <w:rsid w:val="003446DA"/>
    <w:rsid w:val="0046050C"/>
    <w:rsid w:val="00472214"/>
    <w:rsid w:val="00487555"/>
    <w:rsid w:val="004B4499"/>
    <w:rsid w:val="00555536"/>
    <w:rsid w:val="00565CE4"/>
    <w:rsid w:val="006A4427"/>
    <w:rsid w:val="006B0AC3"/>
    <w:rsid w:val="007A4151"/>
    <w:rsid w:val="0084098C"/>
    <w:rsid w:val="00845E5E"/>
    <w:rsid w:val="008876F0"/>
    <w:rsid w:val="00947636"/>
    <w:rsid w:val="0096682B"/>
    <w:rsid w:val="0098128E"/>
    <w:rsid w:val="009B18D7"/>
    <w:rsid w:val="009E79E4"/>
    <w:rsid w:val="00A00A17"/>
    <w:rsid w:val="00A930E8"/>
    <w:rsid w:val="00AB67B8"/>
    <w:rsid w:val="00AD1F68"/>
    <w:rsid w:val="00C764FD"/>
    <w:rsid w:val="00C80D57"/>
    <w:rsid w:val="00CC361F"/>
    <w:rsid w:val="00D54A92"/>
    <w:rsid w:val="00E42BD4"/>
    <w:rsid w:val="00EE128A"/>
    <w:rsid w:val="00EF16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A0E775"/>
  <w15:docId w15:val="{D1DA60C7-0F00-7B4C-BAE7-80382A11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565CE4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65CE4"/>
    <w:pPr>
      <w:keepNext/>
      <w:keepLines/>
      <w:spacing w:before="200" w:after="0"/>
      <w:outlineLvl w:val="1"/>
    </w:pPr>
    <w:rPr>
      <w:rFonts w:ascii="Helvetica" w:eastAsiaTheme="majorEastAsia" w:hAnsi="Helvetic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65CE4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A930E8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3446DA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4B4499"/>
    <w:pPr>
      <w:spacing w:before="180" w:after="180" w:line="360" w:lineRule="auto"/>
    </w:pPr>
    <w:rPr>
      <w:rFonts w:ascii="Helvetica" w:hAnsi="Helvetica"/>
    </w:rPr>
  </w:style>
  <w:style w:type="paragraph" w:customStyle="1" w:styleId="FirstParagraph">
    <w:name w:val="First Paragraph"/>
    <w:basedOn w:val="BodyText"/>
    <w:next w:val="BodyText"/>
    <w:autoRedefine/>
    <w:qFormat/>
    <w:rsid w:val="004B4499"/>
  </w:style>
  <w:style w:type="paragraph" w:customStyle="1" w:styleId="Compact">
    <w:name w:val="Compact"/>
    <w:basedOn w:val="BodyText"/>
    <w:autoRedefine/>
    <w:qFormat/>
    <w:rsid w:val="00CC361F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autoRedefine/>
    <w:qFormat/>
    <w:rsid w:val="00565CE4"/>
    <w:pPr>
      <w:keepNext/>
      <w:keepLines/>
      <w:spacing w:before="480" w:after="240"/>
    </w:pPr>
    <w:rPr>
      <w:rFonts w:ascii="Helvetica" w:eastAsiaTheme="majorEastAsia" w:hAnsi="Helvetic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00A17"/>
    <w:pPr>
      <w:keepNext/>
      <w:keepLines/>
    </w:pPr>
    <w:rPr>
      <w:rFonts w:ascii="Helvetica" w:hAnsi="Helvetica"/>
    </w:rPr>
  </w:style>
  <w:style w:type="paragraph" w:styleId="Date">
    <w:name w:val="Date"/>
    <w:next w:val="BodyText"/>
    <w:autoRedefine/>
    <w:qFormat/>
    <w:rsid w:val="00487555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845E5E"/>
    <w:rPr>
      <w:rFonts w:ascii="Helvetica" w:hAnsi="Helvetica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179CF"/>
    <w:pPr>
      <w:keepNext/>
    </w:pPr>
    <w:rPr>
      <w:rFonts w:ascii="Helvetica" w:hAnsi="Helvetica"/>
    </w:rPr>
  </w:style>
  <w:style w:type="paragraph" w:customStyle="1" w:styleId="ImageCaption">
    <w:name w:val="Image Caption"/>
    <w:basedOn w:val="Caption"/>
    <w:autoRedefine/>
    <w:qFormat/>
    <w:rsid w:val="001163CB"/>
    <w:rPr>
      <w:rFonts w:ascii="Helvetica" w:hAnsi="Helvetic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98128E"/>
    <w:rPr>
      <w:rFonts w:ascii="Helvetica" w:hAnsi="Helvetica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143593"/>
    <w:pPr>
      <w:spacing w:after="0"/>
    </w:pPr>
    <w:tblPr/>
  </w:style>
  <w:style w:type="paragraph" w:styleId="Footer">
    <w:name w:val="footer"/>
    <w:basedOn w:val="Normal"/>
    <w:link w:val="FooterChar"/>
    <w:rsid w:val="00EE12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E128A"/>
  </w:style>
  <w:style w:type="character" w:styleId="PageNumber">
    <w:name w:val="page number"/>
    <w:basedOn w:val="DefaultParagraphFont"/>
    <w:rsid w:val="00EE128A"/>
  </w:style>
  <w:style w:type="character" w:styleId="LineNumber">
    <w:name w:val="line number"/>
    <w:basedOn w:val="DefaultParagraphFont"/>
    <w:rsid w:val="005555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 markdown file</dc:title>
  <dc:creator/>
  <cp:keywords/>
  <cp:lastModifiedBy>Benjamin Trueman</cp:lastModifiedBy>
  <cp:revision>32</cp:revision>
  <dcterms:created xsi:type="dcterms:W3CDTF">2023-10-18T19:07:00Z</dcterms:created>
  <dcterms:modified xsi:type="dcterms:W3CDTF">2024-05-08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